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ech, the term “busted” can refer to something or someone being exposed for wrongdoing or illegality. Now, let’s explore some free tech learning resources to expand your knowledg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Launched to promote AI literacy and proficiency among students, this program equips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killsFuture@NS Learning eXperience Platform</w:t>
        </w:r>
        <w:r>
          <w:rPr>
            <w:rStyle w:val="Hyperlink"/>
          </w:rPr>
          <w:t xml:space="preserve">: Designed for full-time national servicemen (NSFs), this platform provides free unlimited access to over 75,000 online courses in various categories, including Python programming, machine learning, and management train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A pioneer in massive open online courses (MOOCs), Coursera offers many free course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neral Assembly</w:t>
        </w:r>
        <w:r>
          <w:rPr>
            <w:rStyle w:val="Hyperlink"/>
          </w:rPr>
          <w:t xml:space="preserve">: Explore their free resources, including workshops, webinars, and tutorials, covering topics like coding, design, and data scien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xplore and Expand Your Knowledge</w:t>
        </w:r>
        <w:r>
          <w:rPr>
            <w:rStyle w:val="Hyperlink"/>
          </w:rPr>
          <w:t xml:space="preserve">: Seek out other free resources, such as blogs, YouTube channels, and tech forums, to stay informed and enhance your tech skill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, learning is a journey, and these resources can help you take significant steps forward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echopedia.com/3-myths-about-women-working-in-tech-busted/2/347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echopedia.com/3-myths-about-women-working-in-tech-busted/2/347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1Z</dcterms:created>
  <dcterms:modified xsi:type="dcterms:W3CDTF">2024-03-23T04:4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